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75B96BD2" w:rsidR="00F62B59" w:rsidRPr="00645C8B" w:rsidRDefault="00A739B3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Practice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276DFF20" w:rsidR="00C87EF5" w:rsidRPr="00A739B3" w:rsidRDefault="00A739B3" w:rsidP="00A739B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41E141DF" w:rsidR="00C87EF5" w:rsidRPr="00A739B3" w:rsidRDefault="00C87EF5" w:rsidP="00A739B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A739B3" w:rsidRDefault="00C87EF5" w:rsidP="00A739B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A739B3" w:rsidRDefault="00C87EF5" w:rsidP="00A739B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CB48021" w14:textId="77777777" w:rsid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job application is in direct response to the advertisement for your Practice Manager posted in the classified section of XYZ Newspaper. As a detail-oriented and committed professional, I have gained a comprehensive knowledge of the field processes and strategies. </w:t>
      </w:r>
    </w:p>
    <w:p w14:paraId="486CC026" w14:textId="77777777" w:rsid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0C609DD" w14:textId="33A47D6E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ake a look at my current set of job responsibilities:</w:t>
      </w:r>
    </w:p>
    <w:p w14:paraId="714FB3B3" w14:textId="77777777" w:rsid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13E8E42" w14:textId="4FB1C141" w:rsidR="00A739B3" w:rsidRPr="00A739B3" w:rsidRDefault="00A739B3" w:rsidP="00A739B3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versee the routine business activities of the hospital.</w:t>
      </w:r>
    </w:p>
    <w:p w14:paraId="67E4663F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ruit and train new employees.</w:t>
      </w:r>
    </w:p>
    <w:p w14:paraId="40336AC9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dminister the performance of the administrative staff.</w:t>
      </w:r>
    </w:p>
    <w:p w14:paraId="0F946A14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e the annual budgets and payroll.</w:t>
      </w:r>
    </w:p>
    <w:p w14:paraId="4BB63890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rmulate various departmental strategies.</w:t>
      </w:r>
    </w:p>
    <w:p w14:paraId="28A4C81A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stock the required inventory.</w:t>
      </w:r>
    </w:p>
    <w:p w14:paraId="549D547A" w14:textId="77777777" w:rsidR="00A739B3" w:rsidRPr="00A739B3" w:rsidRDefault="00A739B3" w:rsidP="00A739B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erform other required responsibilities.</w:t>
      </w:r>
    </w:p>
    <w:p w14:paraId="32BEADA7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818B7A2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possess remarkable communication ability, outstanding staff management skills, and financial knowledge, which helps me perform the duties mentioned successfully. Thus, I think I am an ideal candidate for the job role.</w:t>
      </w:r>
    </w:p>
    <w:p w14:paraId="4749A522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F50D6AD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considering my job qualification for the open post of Practice Manager. My accompanying resume will share advanced knowledge about my academic details and work history. I look forward to having a detailed discussion on job expectations further.</w:t>
      </w:r>
    </w:p>
    <w:p w14:paraId="0B489613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AB207AD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1ADD8192" w14:textId="77777777" w:rsidR="00A739B3" w:rsidRPr="00A739B3" w:rsidRDefault="00A739B3" w:rsidP="00A739B3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739B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07BDECA5" w:rsidR="00BE0C6C" w:rsidRDefault="00BE0C6C" w:rsidP="00A739B3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9AD3D6E"/>
    <w:multiLevelType w:val="hybridMultilevel"/>
    <w:tmpl w:val="B8AC34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122AA"/>
    <w:multiLevelType w:val="multilevel"/>
    <w:tmpl w:val="1F9C1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39B3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anager Cover Letter Sample</dc:title>
  <dc:subject>Create your Cover Letter using Free Practice Manager Cover Letter Sample Template</dc:subject>
  <dc:creator>Qwikresume.com</dc:creator>
  <dcterms:created xsi:type="dcterms:W3CDTF">2021-11-22T05:55:00Z</dcterms:created>
  <dcterms:modified xsi:type="dcterms:W3CDTF">2021-11-22T05:55:00Z</dcterms:modified>
  <cp:category>Management</cp:category>
</cp:coreProperties>
</file>